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4ED99" w14:textId="2B11EAA4" w:rsidR="00050D6B" w:rsidRPr="00771CE7" w:rsidRDefault="00050D6B" w:rsidP="00771CE7">
      <w:pPr>
        <w:pStyle w:val="Heading1"/>
        <w:spacing w:before="0" w:line="240" w:lineRule="auto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t>Figure 1:  Complete Plasmid Sequence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49</w:t>
      </w:r>
      <w:r w:rsidR="00726610">
        <w:rPr>
          <w:rFonts w:ascii="Arial" w:hAnsi="Arial" w:cs="Arial"/>
          <w:b/>
          <w:bCs/>
          <w:color w:val="auto"/>
          <w:sz w:val="20"/>
          <w:szCs w:val="20"/>
        </w:rPr>
        <w:t>80</w:t>
      </w:r>
    </w:p>
    <w:p w14:paraId="616BCC78" w14:textId="77777777" w:rsidR="00771CE7" w:rsidRDefault="00771CE7" w:rsidP="00771CE7">
      <w:pPr>
        <w:spacing w:after="0" w:line="240" w:lineRule="auto"/>
      </w:pPr>
    </w:p>
    <w:p w14:paraId="03A067C3" w14:textId="2BB05360" w:rsidR="009470BA" w:rsidRPr="002B3BCC" w:rsidRDefault="009470BA" w:rsidP="00E155E3">
      <w:pPr>
        <w:spacing w:after="0" w:line="240" w:lineRule="auto"/>
        <w:ind w:left="1260"/>
        <w:rPr>
          <w:sz w:val="20"/>
          <w:szCs w:val="20"/>
        </w:rPr>
      </w:pPr>
      <w:r w:rsidRPr="002B3BCC">
        <w:rPr>
          <w:sz w:val="20"/>
          <w:szCs w:val="20"/>
        </w:rPr>
        <w:t>&gt;NR</w:t>
      </w:r>
      <w:r w:rsidR="00627059" w:rsidRPr="002B3BCC">
        <w:rPr>
          <w:sz w:val="20"/>
          <w:szCs w:val="20"/>
        </w:rPr>
        <w:t>-</w:t>
      </w:r>
      <w:r w:rsidR="0044428B" w:rsidRPr="002B3BCC">
        <w:rPr>
          <w:sz w:val="20"/>
          <w:szCs w:val="20"/>
        </w:rPr>
        <w:t>5498</w:t>
      </w:r>
      <w:r w:rsidR="00E155E3">
        <w:rPr>
          <w:sz w:val="20"/>
          <w:szCs w:val="20"/>
        </w:rPr>
        <w:t>0</w:t>
      </w:r>
      <w:r w:rsidRPr="002B3BCC">
        <w:rPr>
          <w:sz w:val="20"/>
          <w:szCs w:val="20"/>
        </w:rPr>
        <w:t xml:space="preserve"> lot </w:t>
      </w:r>
      <w:r w:rsidR="0044428B" w:rsidRPr="002B3BCC">
        <w:rPr>
          <w:sz w:val="20"/>
          <w:szCs w:val="20"/>
        </w:rPr>
        <w:t>7004362</w:t>
      </w:r>
      <w:r w:rsidR="00E155E3">
        <w:rPr>
          <w:sz w:val="20"/>
          <w:szCs w:val="20"/>
        </w:rPr>
        <w:t>7</w:t>
      </w:r>
      <w:r w:rsidRPr="002B3BCC">
        <w:rPr>
          <w:sz w:val="20"/>
          <w:szCs w:val="20"/>
        </w:rPr>
        <w:t xml:space="preserve"> complete plasmid sequence</w:t>
      </w:r>
    </w:p>
    <w:p w14:paraId="0248D84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TCGACATTGATTATTGACTAGTTATTAATAGTAATCAATTACGGGGTCATTAGTTCATA</w:t>
      </w:r>
    </w:p>
    <w:p w14:paraId="3F9D802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CCATATATGGAGTTCCGCGTTACATAACTTACGGTAAATGGCCCGCCTGGCTGACCGC</w:t>
      </w:r>
    </w:p>
    <w:p w14:paraId="1849E45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AACGACCCCCGCCCATTGACGTCAATAATGACGTATGTTCCCATAGTAACGCCAATAG</w:t>
      </w:r>
    </w:p>
    <w:p w14:paraId="65C88583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GACTTTCCATTGACGTCAATGGGTGGAGTATTTACGGTAAACTGCCCACTTGGCAGTAC</w:t>
      </w:r>
    </w:p>
    <w:p w14:paraId="58B6D21F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TCAAGTGTATCATATGCCAAGTACGCCCCCTATTGACGTCAATGACGGTAAATGGCCCG</w:t>
      </w:r>
    </w:p>
    <w:p w14:paraId="78A7DFC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TGGCATTATGCCCAGTACATGACCTTATGGGACTTTCCTACTTGGCAGTACATCTACG</w:t>
      </w:r>
    </w:p>
    <w:p w14:paraId="5B41B4EE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ATTAGTCATCGCTATTACCATGGTCGAGGTGAGCCCCACGTTCTGCTTCACTCTCCCCA</w:t>
      </w:r>
    </w:p>
    <w:p w14:paraId="02C6F93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CTCCCCCCCCTNNNNNNNNNNNNNNNNNNNNNNNNNNNNNNNNNNNNNNNNNNNNNNNN</w:t>
      </w:r>
    </w:p>
    <w:p w14:paraId="2654466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NNNNNNNNNNNNNNNNNNNNNNNNNNNNNNNNNNNNNNNNNNNNNNNNNNNNNNNNNNNG</w:t>
      </w:r>
    </w:p>
    <w:p w14:paraId="0A1E45A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GCGGGGCGAGGCGGAGAGGTGCGGCGGCAGCCAATCAGAGCGGCGCGCTCCGAAAGTTT</w:t>
      </w:r>
    </w:p>
    <w:p w14:paraId="4661D1EF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TTTTATGGCGAGGCGGCGGCGGCGGCGGCCCTATAAAAAGCGAAGCGCGCGGCGGGCG</w:t>
      </w:r>
    </w:p>
    <w:p w14:paraId="31BF8A41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GAGTCGCTGCGCGCTGCCTTCGCCCCGTGCCCCGCTCCGCCGCCGCCTCGCGCCGCCCG</w:t>
      </w:r>
    </w:p>
    <w:p w14:paraId="1C279D9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CCGGCTCTGACTGACCGCGTTACTCCCACAGGTGAGCGGGCGGGACGGCCCTTCTCCT</w:t>
      </w:r>
    </w:p>
    <w:p w14:paraId="36D518EC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GGGCTGTAATTAGCGCTTGGTTTAATGACGGCTTGTTTCTTTTCTGTGGCTGCGTGAA</w:t>
      </w:r>
    </w:p>
    <w:p w14:paraId="2829EDA1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GCCTTGAGGGGCTCCGGGAGGGCCCTTTGTGCGGGGGGAGCGGCTCGGGGGGTGCGTGC</w:t>
      </w:r>
    </w:p>
    <w:p w14:paraId="6B8DEF6F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TGTGTGTGTGCGTGGGGAGCGCCGCGTGCGGCTCCGCGCTGCCCGGCGGCTGTGAGCGC</w:t>
      </w:r>
    </w:p>
    <w:p w14:paraId="3F276D23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GCGGGCGCGGCGCGGGGCTTTGTGCGCTCCGCAGTGTGCGCGRGCTGTCCGCGGGGGGA</w:t>
      </w:r>
    </w:p>
    <w:p w14:paraId="66929C46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GCTGCCTTCGGGGGGGACGGGGCAGGGCGGGGTTCGGCTTCTGGCGTGTGACCGGCGG</w:t>
      </w:r>
    </w:p>
    <w:p w14:paraId="21820AF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TCTAGCGCCTCTGCTAACCATGTTCATGCCTTCTTCTTTTTCCTACAGCTCCTGGGCAA</w:t>
      </w:r>
    </w:p>
    <w:p w14:paraId="14EC526C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TGCTGGTTGTTGTGCTGTCTCATCATTTTGGCAAAGAATTGCGGCCGTCTCAGGCCGA</w:t>
      </w:r>
    </w:p>
    <w:p w14:paraId="4922A9CA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TTCGGTACCGCCACCATGATTCACTCCGTGTTCCTGCTGATGTTCCTGCTGACTCCTAC</w:t>
      </w:r>
    </w:p>
    <w:p w14:paraId="51D878D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GAGAGCTATGTGGATGTGGGACCTGATTCCGTCAAGAGCGCCTGCATCGAAGTGGACAT</w:t>
      </w:r>
    </w:p>
    <w:p w14:paraId="78A06409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CAGCAGACCTTCTTTGATAAGACATGGCCAAGACCCATCGACGTGAGCAAAGCCGATGG</w:t>
      </w:r>
    </w:p>
    <w:p w14:paraId="3C2A933F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TCATCTACCCTCAGGGGAGGACCTATTCCAATATCACAATTACTTACCAGGGCCTGTT</w:t>
      </w:r>
    </w:p>
    <w:p w14:paraId="485FB9F8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CATATCAGGGAGACCACGGCGATATGTACGTGTATTCTGCTGGCCATGCAACAGGGAC</w:t>
      </w:r>
    </w:p>
    <w:p w14:paraId="1B6E300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CACCTCAGAAGCTGTTTGTGGCTAACTACAGCCAGGACGTCAAACAGTTCGCAAATGG</w:t>
      </w:r>
    </w:p>
    <w:p w14:paraId="6D34E9E2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TTTGTGGTCCGCATCGGCGCCGCTGCAAACTCTACCGGCACAGTGATCATTTCACCTAG</w:t>
      </w:r>
    </w:p>
    <w:p w14:paraId="21FD7A8A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CTTCCGCAACCATCCGAAAAATCTACCCAGCCTTCATGCTGGGAAGCTCCGTGGGCAA</w:t>
      </w:r>
    </w:p>
    <w:p w14:paraId="1452C84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TTTAGCGACGGGAAAATGGGACGGTTCTTTAACCACACCCTGGTGCTGCTGCCTGATGG</w:t>
      </w:r>
    </w:p>
    <w:p w14:paraId="46DA95A6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TGCGGCACACTGCTGAGGGCTTTCTACTGTATCCTGGAGCCACGCAGCGGAAACCACTG</w:t>
      </w:r>
    </w:p>
    <w:p w14:paraId="4AABE82E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CCGCAGGAAATAGCTACACCTCCTTTGCCACATATCATACTCCAGCTACCGACTGTTC</w:t>
      </w:r>
    </w:p>
    <w:p w14:paraId="3FF7159C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ATGGCAACTACAATCGAAACGCCTCTCTGAATAGTTTCAAGGAATACTTCAACCTGCG</w:t>
      </w:r>
    </w:p>
    <w:p w14:paraId="0504E6E7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AATTGCACATTCATGTACACTTATAACATCACCGAGGACGAAATTCTGGAGTGGTTCGG</w:t>
      </w:r>
    </w:p>
    <w:p w14:paraId="281AEE9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ATCACTCAGACCGCACAGGGCGTGCACCTGTTTTCTAGTCGCTACGTCGACCTGTATGG</w:t>
      </w:r>
    </w:p>
    <w:p w14:paraId="2C407D1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GGAACATGTTCCAGTTTGCCACTCTGCCCGTGTACGATACCATCAAGTACTATTCCAT</w:t>
      </w:r>
    </w:p>
    <w:p w14:paraId="410C7BF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TTCCTCATTCAATCCGCAGCATTCAGTCCGATCGAAAGGCTTGGGCCGCTTTCTACGT</w:t>
      </w:r>
    </w:p>
    <w:p w14:paraId="16FD19B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TATAAACTGCAGCCACTGACCTTCCTGCTGGACTTTAGCGTCGATGGCTACATCCGGAG</w:t>
      </w:r>
    </w:p>
    <w:p w14:paraId="06D11B11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GCCATTGACTGCGGGTTTAATGATCTGTCCCAGCTGCACTGTTCTTACGAAAGTTTCGA</w:t>
      </w:r>
    </w:p>
    <w:p w14:paraId="1F07FF8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TGGAGTCCGGCGTGTATTCTGTCTCAAGCTTTGAGGCCAAGCCCTCTGGGAGTGTGGT</w:t>
      </w:r>
    </w:p>
    <w:p w14:paraId="10E24878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AGCAGGCTGAAGGAGTGGAGTGCGATTTCAGTCCTCTGCTGTCAGGGACCCCCCCTCA</w:t>
      </w:r>
    </w:p>
    <w:p w14:paraId="5402CB14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GTGTACAACTTCAAGCGGCTGGTCTTTACTAACTGTAACTACAATCTGACCAAGCTGCT</w:t>
      </w:r>
    </w:p>
    <w:p w14:paraId="0A35B3E8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TCACTGTTCAGCGTGAATGACTTTACATGCTCCCAGATCAGCCCCGCAGCCATTGCTAG</w:t>
      </w:r>
    </w:p>
    <w:p w14:paraId="4943858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AACTGTTACTCCTCTCTGATCCTGGACTACTTCTCATATCCACTGAGTATGAAGAGCGA</w:t>
      </w:r>
    </w:p>
    <w:p w14:paraId="3E655E82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TGAGCGTGAGTTCAGCCGGCCCCATCAGCCAGTTCAACTATAAACAGAGCTTCAGCAA</w:t>
      </w:r>
    </w:p>
    <w:p w14:paraId="51E7875A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CCTACATGCCTGATTCTGGCTACTGTGCCACATAATCTGACTACCATCACTAAGCCCCT</w:t>
      </w:r>
    </w:p>
    <w:p w14:paraId="3A4077A4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AAATACTCCTATATTAACAAGTGCAGCCGGTTCCTGTCCGACGATAGAACCGAAGTGCC</w:t>
      </w:r>
    </w:p>
    <w:p w14:paraId="563A904A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CAGCTGGTCAACGCCAATCAGTACTCTCCCTGTGTGAGTATCGTCCCTTCAACCGTGTG</w:t>
      </w:r>
    </w:p>
    <w:p w14:paraId="1FBE4C3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GAAGACGGGGATTACTATAGAAAACAGCTGAGCCCCCTGGAGGGAGGAGGATGGCTGGT</w:t>
      </w:r>
    </w:p>
    <w:p w14:paraId="627D9717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GCATCCGGATCTACAGTCGCCATGACTGAGCAGCTGCAGATGGGGTTCGGAATCACAGT</w:t>
      </w:r>
    </w:p>
    <w:p w14:paraId="071A3C67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AGTACGGCACAGACACTAACTCTGTCTGTCCCAAGCTGGAATTCGCTAACGATACTAA</w:t>
      </w:r>
    </w:p>
    <w:p w14:paraId="148BF63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ATCGCAAGTCAGCTGGGAAACTGCGTGGAGTACTCTCTGTATGGCGTGAGTGGCAGAGG</w:t>
      </w:r>
    </w:p>
    <w:p w14:paraId="58724C3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GTCTTCCAGAATTGTACCGCAGTGGGCGTCCGACAGCAGCGGTTTGTGTACGACGCCTA</w:t>
      </w:r>
    </w:p>
    <w:p w14:paraId="33E1B8F6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CAGAATCTGGTCGGCTACTATAGCGACGATGGGAACTACTATTGCCTGAGGGCCTGTGT</w:t>
      </w:r>
    </w:p>
    <w:p w14:paraId="758181F1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AGCGTCCCTGTGTCCGTCATCTACGATAAGGAAACCAAAACACACGCCACACTGTTCGG</w:t>
      </w:r>
    </w:p>
    <w:p w14:paraId="0462ECD2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TCCGTGGCTTGCGAGCATATTAGCTCCACAATGTCTCAGTACAGTAGATCAACTAGGTC</w:t>
      </w:r>
    </w:p>
    <w:p w14:paraId="6223E7EA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ATGCTGAAGAGGCGCGATAGCACCTATGGACCTCTGCAGACACCAGTGGGGTGTGTCCT</w:t>
      </w:r>
    </w:p>
    <w:p w14:paraId="1684DB9F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GGACTGGTGAACTCTAGTCTGTTTGTCGAGGACTGCAAGCTGCCCCTGGGCCAGAGCCT</w:t>
      </w:r>
    </w:p>
    <w:p w14:paraId="01EA0D8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TGCGCCCTGCCCGACACCCCCAGCACCCTGACCCCCGCCAGCGTGGGCAGCGTGCCCGG</w:t>
      </w:r>
    </w:p>
    <w:p w14:paraId="0B1682D6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AGATGCGGCTGGCCAGCATCGCCTTCAACCACCCCATCCAGGTGGACCAGCTGAACAG</w:t>
      </w:r>
    </w:p>
    <w:p w14:paraId="79A61073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lastRenderedPageBreak/>
        <w:t>CAGCTACTTCAAGCTGAGCATCCCCACCAACTTCAGCTTCGGCGTGACCCAGGAGTACAT</w:t>
      </w:r>
    </w:p>
    <w:p w14:paraId="72D21243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AGACCACCATCCAGAAGGTGACCGTGGACTGCAAGCAGTACGTGTGCAACGGCTTCCA</w:t>
      </w:r>
    </w:p>
    <w:p w14:paraId="0013870F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AAGTGCGAGCAGCTGCTGCGGGAGTACGGCCAGTTCTGCAGCAAGATCAACCAGGCCCT</w:t>
      </w:r>
    </w:p>
    <w:p w14:paraId="08310186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ACGGCGCCAACCTGCGGCAGGACGACAGCGTGCGGAACCTGTTCGCTAGCGTGAAGAG</w:t>
      </w:r>
    </w:p>
    <w:p w14:paraId="5B14389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GCCAGAGCAGCCCCATCATCCCCGGCTTCGGCGGCGACTTCAACCTGACCCTGCTGGA</w:t>
      </w:r>
    </w:p>
    <w:p w14:paraId="31CACD5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CCGTGAGCATCAGCACCGGCAGCCGGAGCGCCCGGAGCGCCATCGAGGACCTGCTGTT</w:t>
      </w:r>
    </w:p>
    <w:p w14:paraId="4C35435F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ACAAGGTGACCATCGCCGACCCCGGCTACATGCAGGGCTACGACGACTGCATGCAGCA</w:t>
      </w:r>
    </w:p>
    <w:p w14:paraId="32668481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GGCCCCGCCAGCGCCCGGGACCTGATCTGCGCCCAGTACGTGGCCGGCTACAAGGTGCT</w:t>
      </w:r>
    </w:p>
    <w:p w14:paraId="21F61F68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CCCCCCTGATGGACGTGAACATGGAGGCCGCCTACACCAGCAGCCTGCTGGGCAGCAT</w:t>
      </w:r>
    </w:p>
    <w:p w14:paraId="7A1FAAC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CCGGCGTGGGCTGGACCGCCGGCCTGAGCAGCTTCGCCGCCATCCCCTTCGCCCAGAG</w:t>
      </w:r>
    </w:p>
    <w:p w14:paraId="2BE67D04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TCTTCTACCGGCTGAACGGCGTGGGCATCACCCAGCAGGTGCTGAGCGAGAACCAGAA</w:t>
      </w:r>
    </w:p>
    <w:p w14:paraId="4456C04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TGATCGCCAACAAGTTCAACCAGGCCCTGGGCGCCATGCAGACCGGCTTCACCACCAC</w:t>
      </w:r>
    </w:p>
    <w:p w14:paraId="4F1AEB49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ACGAGGCCTTCCACAAGGTGCAGGACGCCGTGAACAACAACGCCCAGGCCCTGAGCAA</w:t>
      </w:r>
    </w:p>
    <w:p w14:paraId="56C12FA7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TGGCCAGCGAGCTGAGCAACACCTTCGGCGCCATCAGCGCCAGCATCGGCGACATCAT</w:t>
      </w:r>
    </w:p>
    <w:p w14:paraId="4C4DF53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AGCGGCTGGACCCCCCCGAGCAGGACGCCCAGATCGACCGGCTGATCAACGGCCGGCT</w:t>
      </w:r>
    </w:p>
    <w:p w14:paraId="65C5B0EC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ACCACCCTGAACGCCTTCGTGGCCCAGCAGCTGGTGCGGAGCGAGAGCGCCGCCCTGAG</w:t>
      </w:r>
    </w:p>
    <w:p w14:paraId="6C213B6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CCCAGCTGGCCAAGGACAAGGTGAACGAGTGCGTGAAGGCCCAGAGCAAGCGGAGCGG</w:t>
      </w:r>
    </w:p>
    <w:p w14:paraId="51F1C1C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TTCTGCGGCCAGGGCACCCACATCGTGAGCTTCGTGGTGAACGCCCCCAACGGCCTGTA</w:t>
      </w:r>
    </w:p>
    <w:p w14:paraId="42A4C36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TTCATGCACGTGGGCTACTACCCCAGCAACCACATCGAGGTGGTGAGCGCCTACGGCCT</w:t>
      </w:r>
    </w:p>
    <w:p w14:paraId="45E8BF13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TGCGACGCCGCCAACCCCACCAACTGCATCGCCCCCGTGAACGGCTACTTCATCAAGAC</w:t>
      </w:r>
    </w:p>
    <w:p w14:paraId="0CF71D63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ACAACACCCGGATCGTGGACGAGTGGAGCTACACCGGCAGCAGCTTCTACGCCCCCGA</w:t>
      </w:r>
    </w:p>
    <w:p w14:paraId="7F2F1E8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CCATCACCAGCCTGAACACCAAGTACGTGGCCCCCCAGGTGACCTACCAGAACATCAG</w:t>
      </w:r>
    </w:p>
    <w:p w14:paraId="4DB215E7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CCAACCTGCCCCCCCCCCTGCTGGGCAACAGCACCGGCATCGACTTCCAGGACGAGCT</w:t>
      </w:r>
    </w:p>
    <w:p w14:paraId="43FF0D11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GACGAGTTCTTCAAGAACGTGAGCACCAGCATCCCCAACTTCGGCAGCCTGACCCAGAT</w:t>
      </w:r>
    </w:p>
    <w:p w14:paraId="2AA53053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ACACCACCCTGCTGGACCTGACCTACGAGATGCTGAGCCTGCAGCAGGTGGTGAAGGC</w:t>
      </w:r>
    </w:p>
    <w:p w14:paraId="1E3BB041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TGAACGAGAGCTACATCGACCTGAAGGAGCTGGGCAACTACACCTACGGATCCGGATA</w:t>
      </w:r>
    </w:p>
    <w:p w14:paraId="72E567C1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TCCCCGAGGCCCCCAGAGATGGCCAGGCCTACGTGCGGAAGGACGGCGAGTGGGTACT</w:t>
      </w:r>
    </w:p>
    <w:p w14:paraId="65CA5584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TGAGCACATTCCTGGGCAGATCCCTGGAGGTGCTGTTCCAGGGCCCAGGCCATCACCA</w:t>
      </w:r>
    </w:p>
    <w:p w14:paraId="1E3F9347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ATCACCACCATCATAGCGCCTGGTCCCACCCCCAGTTCGAGAAGGGCGGCGGTAGTGG</w:t>
      </w:r>
    </w:p>
    <w:p w14:paraId="0801DAF8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GGGGGCGGATCTGGCGGCTCAGCTTGGAGCCACCCCCAGTTCGAAAAGTGATAATGACT</w:t>
      </w:r>
    </w:p>
    <w:p w14:paraId="4A3A1D3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AGCGATAATTCACTCCTCAGGTGCAGGCTGCCTATCAGAAGGTGGTGGCTGGTGTGGC</w:t>
      </w:r>
    </w:p>
    <w:p w14:paraId="327F4E2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ATGCCCTGGCTCACAAATACCACTGAGATCTTTTTCCCTCTGCCAAAAATTATGGGGA</w:t>
      </w:r>
    </w:p>
    <w:p w14:paraId="58E6D89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TCATGAAGCCCCTTGAGCATCTGACTTCTGGCTAATAAAGGAAATTTATTTTCATTGC</w:t>
      </w:r>
    </w:p>
    <w:p w14:paraId="2B109E5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ATAGTGTGTTGGAATTTTTTGTGTCTCTCACTCGGAAGGACATATGGGAGGGCAAATCA</w:t>
      </w:r>
    </w:p>
    <w:p w14:paraId="3797E00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TTAAAACATCAGAATGAGTATTTGGTTTAGAGTTTGGCAACATATGCCCATATGCTGGC</w:t>
      </w:r>
    </w:p>
    <w:p w14:paraId="587B2824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GCCATGAACAAAGGGTGGCTATAAAGAGGTCATCAGTATATGAAACAGCCCCCTGCTGT</w:t>
      </w:r>
    </w:p>
    <w:p w14:paraId="07BFC99E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ATTCCTTATTCCATAGAAAAGCCTTGACTTGAGGTTAGATTTTTTTTATATTTTGTTT</w:t>
      </w:r>
    </w:p>
    <w:p w14:paraId="63A67263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GTGTTATTTTTTTCTTTAACATCCCTAAAATTTTCCTTACATGTTTTACTAGCCAGATT</w:t>
      </w:r>
    </w:p>
    <w:p w14:paraId="037F1E74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TTCCTCCTCTCCTGACTACTCCCAGTCATAGCTGTCCCTCTTCTCTTATGGAGATCCCT</w:t>
      </w:r>
    </w:p>
    <w:p w14:paraId="3EBFFD7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ACCTGCAGCCCAAGCTTGGCGTAATCATGGTCATAGCTGTTTCCTGTGTGAAATTGTT</w:t>
      </w:r>
    </w:p>
    <w:p w14:paraId="666C8AD6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TCCGCTCACAATTCCACACAACATACGAGCCGGAAGCATAAAGTGTAAAGCCTGGGGTG</w:t>
      </w:r>
    </w:p>
    <w:p w14:paraId="6D171931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TAATGAGTGAGCTAACTCACATTAATTGCGTTGCGCTCACTGCCCGCTTTCCAGTCGG</w:t>
      </w:r>
    </w:p>
    <w:p w14:paraId="2A2E6AC2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AAACCTGTCGTGCCAGCGGATCGATCCGCTGCATTAATGAATCGGCCAACGCGCGGGGA</w:t>
      </w:r>
    </w:p>
    <w:p w14:paraId="51C254F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AGGCGGTTTGCGTATTGGGCGCTCTTCCGCTTCCTCGCTCACTGACTCGCTGCGCTCGG</w:t>
      </w:r>
    </w:p>
    <w:p w14:paraId="274356D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CGTTCGGCTGCGGCGAGCGGTATCAGCTCACTCAAAGGCGGTAATACGGTTATCCACAG</w:t>
      </w:r>
    </w:p>
    <w:p w14:paraId="5D66286D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ATCAGGGGATAACGCAGGAAAGAACATGTGAGCAAAAGGCCAGCAAAAGGCCAGGAACC</w:t>
      </w:r>
    </w:p>
    <w:p w14:paraId="3329C6A6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TAAAAAGGCCGCGTTGCTGGCGTTTTTCCATAGGCTCCGCCCCCCTGACGAGCATCACA</w:t>
      </w:r>
    </w:p>
    <w:p w14:paraId="64B69B1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AAATCGACGCTCAAGTCAGAGGTGGCGAAACCCGACAGGACTATAAAGATACCAGGCGT</w:t>
      </w:r>
    </w:p>
    <w:p w14:paraId="4C693B9E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TCCCCCTGGAAGCTCCCTCGTGCGCTCTCCTGTTCCGACCCTGCCGCTTACCGGATACC</w:t>
      </w:r>
    </w:p>
    <w:p w14:paraId="7C20E9F2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GTCCGCCTTTCTCCCTTCGGGAAGCGTGGCGCTTTCTCATAGCTCACGCTGTAGGTATC</w:t>
      </w:r>
    </w:p>
    <w:p w14:paraId="15BBE90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CAGTTCGGTGTAGGTCGTTCGCTCCAAGCTGGGCTGTGTGCACGAACCCCCCGTTCAGC</w:t>
      </w:r>
    </w:p>
    <w:p w14:paraId="64E815D9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GACCGCTGCGCCTTATCCGGTAACTATCGTCTTGAGTCCAACCCGGTAAGACACGACT</w:t>
      </w:r>
    </w:p>
    <w:p w14:paraId="369B1148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ATCGCCACTGGCAGCAGCCACTGGTAACAGGATTAGCAGAGCGAGGTATGTAGGCGGTG</w:t>
      </w:r>
    </w:p>
    <w:p w14:paraId="75F2BCC3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TACAGAGTTCTTGAAGTGGTGGCCTAACTACGGCTACACTAGAAGAACAGTATTTGGTA</w:t>
      </w:r>
    </w:p>
    <w:p w14:paraId="7C407B39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CTGCGCTCTGCTGAAGCCAGTTACCTTCGGAAAAAGAGTTGGTAGCTCTTGATCCGGCA</w:t>
      </w:r>
    </w:p>
    <w:p w14:paraId="50C4399C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ACAAACCACCGCTGGTAGCGGTGGTTTTTTTGTTTGCAAGCAGCAGATTACGCGCAGAA</w:t>
      </w:r>
    </w:p>
    <w:p w14:paraId="12E2F1E9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AAAAGGATCTCAAGAAGATCCTTTGATCTTTTCTACGGGGTCTGACGCTCAGTGGAACG</w:t>
      </w:r>
    </w:p>
    <w:p w14:paraId="2767422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AAACTCACGTTAAGGGATTTTGGTCATGAGATTATCAAAAAGGATCTTCACCTAGATCC</w:t>
      </w:r>
    </w:p>
    <w:p w14:paraId="3F608E3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TTTAAATTAAAAATGAAGTTTTAAATCAATCTAAAGTATATATGAGTAAACTTGGTCTG</w:t>
      </w:r>
    </w:p>
    <w:p w14:paraId="763D47A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CAGTTACCAATGCTTAATCAGTGAGGCACCTATCTCAGCGATCTGTCTATTTCGTTCAT</w:t>
      </w:r>
    </w:p>
    <w:p w14:paraId="27F27975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ATAGTTGCCTGACTCCCCGTCGTGTAGATAACTACGATACGGGAGGGCTTACCATCTG</w:t>
      </w:r>
    </w:p>
    <w:p w14:paraId="1C2A425E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CCCAGTGCTGCAATGATACCGCGAGACCCACGCTCACCGGCTCCAGATTTATCAGCAA</w:t>
      </w:r>
    </w:p>
    <w:p w14:paraId="1C40C0D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AAACCAGCCAGCCGGAAGGGCCGAGCGCAGAAGTGGTCCTGCAACTTTATCCGCCTCCA</w:t>
      </w:r>
    </w:p>
    <w:p w14:paraId="7B334794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lastRenderedPageBreak/>
        <w:t>TCCAGTCTATTAATTGTTGCCGGGAAGCTAGAGTAAGTAGTTCGCCAGTTAATAGTTTGC</w:t>
      </w:r>
    </w:p>
    <w:p w14:paraId="794DF78B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CAACGTTGTTGCCATTGCTACAGGCATCGTGGTGTCACGCTCGTCGTTTGGTATGGCTT</w:t>
      </w:r>
    </w:p>
    <w:p w14:paraId="3F1E7639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TTCAGCTCCGGTTCCCAACGATCAAGGCGAGTTACATGATCCCCCATGTTGTGCAAAA</w:t>
      </w:r>
    </w:p>
    <w:p w14:paraId="0EAA43C0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AGCGGTTAGCTCCTTCGGTCCTCCGATCGTTGTCAGAAGTAAGTTGGCCGCAGTGTTAT</w:t>
      </w:r>
    </w:p>
    <w:p w14:paraId="34F5C477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ACTCATGGTTATGGCAGCACTGCATAATTCTCTTACTGTCATGCCATCCGTAAGATGCT</w:t>
      </w:r>
    </w:p>
    <w:p w14:paraId="537EC70C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TTCTGTGACTGGTGAGTACTCAACCAAGTCATTCTGAGAATAGTGTATGCGGCGACCGA</w:t>
      </w:r>
    </w:p>
    <w:p w14:paraId="41A6EB94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TTGCTCTTGCCCGGCGTCAATACGGGATAATACCGCGCCACATAGCAGAACTTTAAAAG</w:t>
      </w:r>
    </w:p>
    <w:p w14:paraId="3BA86CE6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TGCTCATCATTGGAAAACGTTCTTCGGGGCGAAAACTCTCAAGGATCTTACCGCTGTTGA</w:t>
      </w:r>
    </w:p>
    <w:p w14:paraId="47668F1E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GATCCAGTTCGATGTAACCCACTCGTGCACCCAACTGATCTTCAGCATCTTTTACTTTCA</w:t>
      </w:r>
    </w:p>
    <w:p w14:paraId="448D4A64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CAGCGTTTCTGGGTGAGCAAAAACAGGAAGGCAAAATGCCGCAAAAAAGGGAATAAGGG</w:t>
      </w:r>
    </w:p>
    <w:p w14:paraId="7B6BA5A8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CGACACGGAAATGTTGAATACTCATACTCTTCCTTTTTCAATATTATTGAAGCATTTATC</w:t>
      </w:r>
    </w:p>
    <w:p w14:paraId="6BBF1B3C" w14:textId="77777777" w:rsidR="00E155E3" w:rsidRPr="00E155E3" w:rsidRDefault="00E155E3" w:rsidP="00E155E3">
      <w:pPr>
        <w:spacing w:after="0" w:line="240" w:lineRule="auto"/>
        <w:ind w:left="1260"/>
        <w:rPr>
          <w:rFonts w:ascii="Courier New" w:hAnsi="Courier New" w:cs="Courier New"/>
          <w:sz w:val="18"/>
          <w:szCs w:val="18"/>
        </w:rPr>
      </w:pPr>
      <w:r w:rsidRPr="00E155E3">
        <w:rPr>
          <w:rFonts w:ascii="Courier New" w:hAnsi="Courier New" w:cs="Courier New"/>
          <w:sz w:val="18"/>
          <w:szCs w:val="18"/>
        </w:rPr>
        <w:t>AGGGTTATTGTCTCATGAGCGGATACATATTTGAATGTATTTAGAAAAATAAACAAATAG</w:t>
      </w:r>
    </w:p>
    <w:p w14:paraId="7F404F52" w14:textId="1D84BAB8" w:rsidR="003E0EDF" w:rsidRDefault="00E155E3" w:rsidP="00E155E3">
      <w:pPr>
        <w:spacing w:after="0" w:line="240" w:lineRule="auto"/>
        <w:ind w:left="1260"/>
        <w:rPr>
          <w:rFonts w:ascii="Arial" w:hAnsi="Arial" w:cs="Arial"/>
          <w:b/>
          <w:bCs/>
          <w:sz w:val="20"/>
        </w:rPr>
      </w:pPr>
      <w:r w:rsidRPr="00E155E3">
        <w:rPr>
          <w:rFonts w:ascii="Courier New" w:hAnsi="Courier New" w:cs="Courier New"/>
          <w:sz w:val="18"/>
          <w:szCs w:val="18"/>
        </w:rPr>
        <w:t>GGGTTCCGCGCACATTTCCCCGAAAAGTGCCACCTG</w:t>
      </w:r>
      <w:r w:rsidR="003E0EDF">
        <w:rPr>
          <w:rFonts w:ascii="Arial" w:hAnsi="Arial" w:cs="Arial"/>
          <w:b/>
          <w:bCs/>
          <w:sz w:val="20"/>
        </w:rPr>
        <w:br w:type="page"/>
      </w:r>
    </w:p>
    <w:p w14:paraId="5207C3DE" w14:textId="03290817" w:rsidR="00E91E60" w:rsidRPr="00771CE7" w:rsidRDefault="00050D6B" w:rsidP="00771CE7">
      <w:pPr>
        <w:pStyle w:val="Heading1"/>
        <w:jc w:val="center"/>
        <w:rPr>
          <w:rFonts w:ascii="Arial" w:hAnsi="Arial" w:cs="Arial"/>
          <w:b/>
          <w:bCs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lastRenderedPageBreak/>
        <w:t>Figure 2:  Plasmid Map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49</w:t>
      </w:r>
      <w:r w:rsidR="000463B0">
        <w:rPr>
          <w:rFonts w:ascii="Arial" w:hAnsi="Arial" w:cs="Arial"/>
          <w:b/>
          <w:bCs/>
          <w:color w:val="auto"/>
          <w:sz w:val="20"/>
          <w:szCs w:val="20"/>
        </w:rPr>
        <w:t>80</w:t>
      </w:r>
    </w:p>
    <w:p w14:paraId="084E9681" w14:textId="58281B04" w:rsidR="003E0EDF" w:rsidRPr="00050D6B" w:rsidRDefault="000463B0" w:rsidP="00050D6B">
      <w:pPr>
        <w:jc w:val="center"/>
      </w:pPr>
      <w:r w:rsidRPr="000463B0">
        <w:rPr>
          <w:noProof/>
        </w:rPr>
        <w:drawing>
          <wp:anchor distT="0" distB="0" distL="114300" distR="114300" simplePos="0" relativeHeight="251658240" behindDoc="0" locked="0" layoutInCell="1" allowOverlap="1" wp14:anchorId="4751ED68" wp14:editId="32E83ACD">
            <wp:simplePos x="0" y="0"/>
            <wp:positionH relativeFrom="column">
              <wp:posOffset>-144780</wp:posOffset>
            </wp:positionH>
            <wp:positionV relativeFrom="paragraph">
              <wp:posOffset>170180</wp:posOffset>
            </wp:positionV>
            <wp:extent cx="6080760" cy="5762396"/>
            <wp:effectExtent l="0" t="0" r="0" b="0"/>
            <wp:wrapNone/>
            <wp:docPr id="1" name="Picture 1" descr="The image shows the plasmid map for NR-5498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9" t="13644" r="43077" b="47157"/>
                    <a:stretch/>
                  </pic:blipFill>
                  <pic:spPr bwMode="auto">
                    <a:xfrm>
                      <a:off x="0" y="0"/>
                      <a:ext cx="6084910" cy="5766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CB096C" w14:textId="3980158A" w:rsidR="00E91E60" w:rsidRDefault="00E91E60" w:rsidP="009470BA"/>
    <w:sectPr w:rsidR="00E91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02FC9" w14:textId="77777777" w:rsidR="0079111A" w:rsidRDefault="0079111A" w:rsidP="009470BA">
      <w:pPr>
        <w:spacing w:after="0" w:line="240" w:lineRule="auto"/>
      </w:pPr>
      <w:r>
        <w:separator/>
      </w:r>
    </w:p>
  </w:endnote>
  <w:endnote w:type="continuationSeparator" w:id="0">
    <w:p w14:paraId="4E5B3BE7" w14:textId="77777777" w:rsidR="0079111A" w:rsidRDefault="0079111A" w:rsidP="009470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987D0" w14:textId="77777777" w:rsidR="0079111A" w:rsidRDefault="0079111A" w:rsidP="009470BA">
      <w:pPr>
        <w:spacing w:after="0" w:line="240" w:lineRule="auto"/>
      </w:pPr>
      <w:r>
        <w:separator/>
      </w:r>
    </w:p>
  </w:footnote>
  <w:footnote w:type="continuationSeparator" w:id="0">
    <w:p w14:paraId="56E3F630" w14:textId="77777777" w:rsidR="0079111A" w:rsidRDefault="0079111A" w:rsidP="009470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TCzMDE2NzI3sTRT0lEKTi0uzszPAykwqgUAYIGyvSwAAAA="/>
  </w:docVars>
  <w:rsids>
    <w:rsidRoot w:val="009470BA"/>
    <w:rsid w:val="000463B0"/>
    <w:rsid w:val="00050D6B"/>
    <w:rsid w:val="000F6AB2"/>
    <w:rsid w:val="00127BE5"/>
    <w:rsid w:val="00154D3A"/>
    <w:rsid w:val="002B3BCC"/>
    <w:rsid w:val="0034477F"/>
    <w:rsid w:val="00361B31"/>
    <w:rsid w:val="003E0EDF"/>
    <w:rsid w:val="00413CA8"/>
    <w:rsid w:val="0044428B"/>
    <w:rsid w:val="00600868"/>
    <w:rsid w:val="00627059"/>
    <w:rsid w:val="00726610"/>
    <w:rsid w:val="00771CE7"/>
    <w:rsid w:val="0079111A"/>
    <w:rsid w:val="00842798"/>
    <w:rsid w:val="008F78FF"/>
    <w:rsid w:val="009470BA"/>
    <w:rsid w:val="00A278EF"/>
    <w:rsid w:val="00B42689"/>
    <w:rsid w:val="00B52236"/>
    <w:rsid w:val="00BE779B"/>
    <w:rsid w:val="00C337E0"/>
    <w:rsid w:val="00C86C42"/>
    <w:rsid w:val="00CA67F6"/>
    <w:rsid w:val="00D946F8"/>
    <w:rsid w:val="00DC53ED"/>
    <w:rsid w:val="00E155E3"/>
    <w:rsid w:val="00E91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682E864"/>
  <w15:chartTrackingRefBased/>
  <w15:docId w15:val="{CADAA67A-BE85-4836-AB2E-03CE958B8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1C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1C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4</Pages>
  <Words>1246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NR-54980 Plasmid Sequence and Plasmid Map</vt:lpstr>
    </vt:vector>
  </TitlesOfParts>
  <Company>ATCC</Company>
  <LinksUpToDate>false</LinksUpToDate>
  <CharactersWithSpaces>8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NR-54980 Plasmid Sequence and Plasmid Map</dc:title>
  <dc:subject>BEI Resources Catalog No. NR-54980 Plasmid Sequence and Plasmid Map</dc:subject>
  <dc:creator>BEI Resources</dc:creator>
  <cp:keywords>BEI Resources, Catalog No. NR-54980, Plasmid Sequence, Plasmid Map</cp:keywords>
  <dc:description/>
  <cp:lastModifiedBy>Brower, Sonia</cp:lastModifiedBy>
  <cp:revision>21</cp:revision>
  <dcterms:created xsi:type="dcterms:W3CDTF">2020-04-23T13:24:00Z</dcterms:created>
  <dcterms:modified xsi:type="dcterms:W3CDTF">2022-06-17T15:52:00Z</dcterms:modified>
</cp:coreProperties>
</file>